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55D28F" w14:textId="1F68AE25" w:rsidR="00FF3F41" w:rsidRPr="001A053F" w:rsidRDefault="00100D54" w:rsidP="00E50259">
      <w:pPr>
        <w:pStyle w:val="Name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0FBA2CE" w14:textId="73ACBE64" w:rsidR="001959F3" w:rsidRPr="001959F3" w:rsidRDefault="00C40EA5" w:rsidP="001959F3">
      <w:pPr>
        <w:pStyle w:val="NormalWeb"/>
        <w:jc w:val="right"/>
        <w:rPr>
          <w:rFonts w:ascii="TimesNewRomanPSMT" w:hAnsi="TimesNewRomanPSMT" w:hint="eastAsia"/>
          <w:color w:val="0000FF"/>
          <w:sz w:val="22"/>
          <w:szCs w:val="22"/>
          <w:shd w:val="clear" w:color="auto" w:fill="FFFFFF"/>
        </w:rPr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DE0D77" w:rsidRPr="00DE0D77">
          <w:rPr>
            <w:rStyle w:val="Hyperlink"/>
            <w:rFonts w:ascii="TimesNewRomanPSMT" w:hAnsi="TimesNewRomanPSMT" w:hint="eastAsia"/>
            <w:sz w:val="22"/>
            <w:szCs w:val="22"/>
          </w:rPr>
          <w:t>LinkedIn</w:t>
        </w:r>
      </w:hyperlink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r w:rsidR="00DE0D77">
        <w:rPr>
          <w:rFonts w:ascii="TimesNewRomanPSMT" w:hAnsi="TimesNewRomanPSMT"/>
          <w:sz w:val="22"/>
          <w:szCs w:val="22"/>
        </w:rPr>
        <w:t>●</w:t>
      </w:r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hyperlink r:id="rId6" w:history="1">
        <w:r w:rsidR="00DE0D77">
          <w:rPr>
            <w:rStyle w:val="Hyperlink"/>
            <w:rFonts w:ascii="TimesNewRomanPSMT" w:hAnsi="TimesNewRomanPSMT"/>
            <w:sz w:val="22"/>
            <w:szCs w:val="22"/>
            <w:shd w:val="clear" w:color="auto" w:fill="FFFFFF"/>
          </w:rPr>
          <w:t>Personal Website</w:t>
        </w:r>
      </w:hyperlink>
    </w:p>
    <w:p w14:paraId="08FE9CBE" w14:textId="77777777" w:rsidR="00510AC4" w:rsidRPr="00E50259" w:rsidRDefault="001A053F" w:rsidP="00B31B8A">
      <w:pPr>
        <w:pStyle w:val="Heading1"/>
        <w:jc w:val="left"/>
      </w:pPr>
      <w:r w:rsidRPr="00E50259">
        <w:t>EDUCATION</w:t>
      </w:r>
    </w:p>
    <w:p w14:paraId="2ACFE53D" w14:textId="21DB8BE8" w:rsidR="001A053F" w:rsidRPr="00BA5C5C" w:rsidRDefault="00B00D59" w:rsidP="00B31B8A">
      <w:pPr>
        <w:pStyle w:val="Heading2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  <w:r w:rsidR="00CB3DC8">
        <w:rPr>
          <w:b w:val="0"/>
        </w:rPr>
        <w:t>Los Angeles</w:t>
      </w:r>
      <w:r w:rsidR="00FC6B6F" w:rsidRPr="00BA5C5C">
        <w:rPr>
          <w:b w:val="0"/>
        </w:rPr>
        <w:t xml:space="preserve">, </w:t>
      </w:r>
      <w:r w:rsidR="00FC4F51">
        <w:rPr>
          <w:b w:val="0"/>
          <w:lang w:eastAsia="zh-CN"/>
        </w:rPr>
        <w:t>California</w:t>
      </w:r>
    </w:p>
    <w:p w14:paraId="29C138D4" w14:textId="4ED8AD40" w:rsidR="00502E34" w:rsidRPr="00CB3DC8" w:rsidRDefault="00B146D0" w:rsidP="00CB3DC8">
      <w:pPr>
        <w:pStyle w:val="Heading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732BBF">
        <w:rPr>
          <w:b w:val="0"/>
          <w:i/>
        </w:rPr>
        <w:t>;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50A52594" w:rsidR="001A053F" w:rsidRPr="00E50259" w:rsidRDefault="00FD677A" w:rsidP="00B31B8A">
      <w:pPr>
        <w:pStyle w:val="Heading2"/>
        <w:jc w:val="left"/>
      </w:pPr>
      <w:r>
        <w:t>Chinese University of Hong Kong, Shenzhen</w:t>
      </w:r>
      <w:r w:rsidR="00FC6B6F" w:rsidRPr="00E50259">
        <w:tab/>
      </w:r>
      <w:r>
        <w:rPr>
          <w:b w:val="0"/>
        </w:rPr>
        <w:t>Shenzhen</w:t>
      </w:r>
      <w:r w:rsidR="00FC6B6F" w:rsidRPr="00BA5C5C">
        <w:rPr>
          <w:b w:val="0"/>
        </w:rPr>
        <w:t>,</w:t>
      </w:r>
      <w:r w:rsidR="00FC4F51">
        <w:rPr>
          <w:b w:val="0"/>
        </w:rPr>
        <w:t xml:space="preserve"> Guangdong</w:t>
      </w:r>
      <w:r w:rsidR="002B4BDF">
        <w:rPr>
          <w:b w:val="0"/>
        </w:rPr>
        <w:t>, China</w:t>
      </w:r>
    </w:p>
    <w:p w14:paraId="3B05B9C9" w14:textId="77777777" w:rsidR="00B34B32" w:rsidRDefault="00B6307F" w:rsidP="00B31B8A">
      <w:pPr>
        <w:pStyle w:val="Heading3"/>
        <w:jc w:val="left"/>
      </w:pPr>
      <w:r>
        <w:t xml:space="preserve">Bachelor of Science, </w:t>
      </w:r>
      <w:r w:rsidR="00FD677A">
        <w:t>Data Science and Big Data Technology</w:t>
      </w:r>
      <w:r w:rsidR="00F2071B">
        <w:t>,</w:t>
      </w:r>
    </w:p>
    <w:p w14:paraId="47E4AFBA" w14:textId="55654E3C" w:rsidR="00C217BD" w:rsidRDefault="00B34B32" w:rsidP="00B31B8A">
      <w:pPr>
        <w:pStyle w:val="Heading3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193544D6" w14:textId="28221C62" w:rsidR="001A053F" w:rsidRDefault="00F858F8" w:rsidP="00E41446">
      <w:pPr>
        <w:pStyle w:val="Heading1"/>
      </w:pPr>
      <w:r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51EBFBF7" w14:textId="031C9D0B" w:rsidR="000A4074" w:rsidRPr="00BA5C5C" w:rsidRDefault="000A4074" w:rsidP="000A4074">
      <w:pPr>
        <w:pStyle w:val="Heading2"/>
        <w:jc w:val="left"/>
        <w:rPr>
          <w:b w:val="0"/>
        </w:rPr>
      </w:pPr>
      <w:r>
        <w:t>University of Southern California</w:t>
      </w:r>
      <w:r w:rsidRPr="00DE3A88">
        <w:tab/>
      </w:r>
      <w:r w:rsidR="007C38BF">
        <w:rPr>
          <w:b w:val="0"/>
        </w:rPr>
        <w:t>Los Angeles, California</w:t>
      </w:r>
    </w:p>
    <w:p w14:paraId="6D6C4BE1" w14:textId="58956A30" w:rsidR="000A4074" w:rsidRDefault="000A4074" w:rsidP="000A4074">
      <w:pPr>
        <w:pStyle w:val="Heading3"/>
        <w:jc w:val="left"/>
        <w:rPr>
          <w:i w:val="0"/>
        </w:rPr>
      </w:pPr>
      <w:r>
        <w:t xml:space="preserve">Research Assistant </w:t>
      </w:r>
      <w:r w:rsidRPr="00502E34">
        <w:t>–</w:t>
      </w:r>
      <w:r>
        <w:t xml:space="preserve"> </w:t>
      </w:r>
      <w:r w:rsidR="007C38BF" w:rsidRPr="007C38BF">
        <w:t>the Economics Department</w:t>
      </w:r>
      <w:r w:rsidRPr="00DE3A88">
        <w:tab/>
      </w:r>
      <w:r w:rsidR="000E653B">
        <w:rPr>
          <w:i w:val="0"/>
        </w:rPr>
        <w:t>April</w:t>
      </w:r>
      <w:r w:rsidR="007C38BF">
        <w:rPr>
          <w:i w:val="0"/>
        </w:rPr>
        <w:t xml:space="preserve"> 2024 </w:t>
      </w:r>
      <w:r w:rsidR="00482DED">
        <w:rPr>
          <w:i w:val="0"/>
        </w:rPr>
        <w:t>–</w:t>
      </w:r>
      <w:r w:rsidR="007C38BF">
        <w:rPr>
          <w:i w:val="0"/>
        </w:rPr>
        <w:t xml:space="preserve"> Present</w:t>
      </w:r>
    </w:p>
    <w:p w14:paraId="77179810" w14:textId="7EF9D1F5" w:rsidR="00482DED" w:rsidRDefault="00421DC0" w:rsidP="00482DED">
      <w:pPr>
        <w:pStyle w:val="Bulle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XGboosting, Attention (Transformers), </w:t>
      </w:r>
      <w:r w:rsidR="008C7AC2">
        <w:rPr>
          <w:rFonts w:hint="eastAsia"/>
          <w:lang w:eastAsia="zh-CN"/>
        </w:rPr>
        <w:t>M</w:t>
      </w:r>
      <w:r>
        <w:rPr>
          <w:rFonts w:hint="eastAsia"/>
          <w:lang w:eastAsia="zh-CN"/>
        </w:rPr>
        <w:t xml:space="preserve">NN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.</w:t>
      </w:r>
    </w:p>
    <w:p w14:paraId="407F422B" w14:textId="5030B732" w:rsidR="000C216F" w:rsidRPr="00BA5C5C" w:rsidRDefault="000C216F" w:rsidP="000C216F">
      <w:pPr>
        <w:pStyle w:val="Heading2"/>
        <w:jc w:val="left"/>
        <w:rPr>
          <w:b w:val="0"/>
        </w:rPr>
      </w:pPr>
      <w:r>
        <w:t>Shenzhen Research Institute of Big Data</w:t>
      </w:r>
      <w:r w:rsidRPr="00DE3A88">
        <w:tab/>
      </w:r>
      <w:r>
        <w:rPr>
          <w:b w:val="0"/>
        </w:rPr>
        <w:t>Shenzhen, Guangdong</w:t>
      </w:r>
      <w:r w:rsidR="009C63F9">
        <w:rPr>
          <w:b w:val="0"/>
        </w:rPr>
        <w:t>, China</w:t>
      </w:r>
    </w:p>
    <w:p w14:paraId="6D1A4263" w14:textId="0F2FD918" w:rsidR="000C216F" w:rsidRPr="00DE3A88" w:rsidRDefault="000C216F" w:rsidP="000C216F">
      <w:pPr>
        <w:pStyle w:val="Heading3"/>
        <w:jc w:val="left"/>
      </w:pPr>
      <w:r>
        <w:t xml:space="preserve">Research </w:t>
      </w:r>
      <w:r w:rsidR="00842D79">
        <w:t xml:space="preserve">Assistant </w:t>
      </w:r>
      <w:r w:rsidR="00842D79" w:rsidRPr="00502E34">
        <w:t>–</w:t>
      </w:r>
      <w:r w:rsidR="009D0DCD">
        <w:t xml:space="preserve"> Operation Research Department</w:t>
      </w:r>
      <w:r w:rsidRPr="00DE3A88">
        <w:tab/>
      </w:r>
      <w:r>
        <w:rPr>
          <w:i w:val="0"/>
        </w:rPr>
        <w:t>Nov</w:t>
      </w:r>
      <w:r w:rsidR="00085032">
        <w:rPr>
          <w:i w:val="0"/>
        </w:rPr>
        <w:t xml:space="preserve">ember </w:t>
      </w:r>
      <w:r>
        <w:rPr>
          <w:i w:val="0"/>
        </w:rPr>
        <w:t>2022</w:t>
      </w:r>
      <w:r w:rsidRPr="00202378">
        <w:rPr>
          <w:i w:val="0"/>
        </w:rPr>
        <w:t xml:space="preserve"> to </w:t>
      </w:r>
      <w:r>
        <w:rPr>
          <w:i w:val="0"/>
        </w:rPr>
        <w:t>May 2023</w:t>
      </w:r>
    </w:p>
    <w:p w14:paraId="14B1A176" w14:textId="5D9BFD7D" w:rsidR="00971998" w:rsidRDefault="000A4E2D" w:rsidP="000C216F">
      <w:pPr>
        <w:pStyle w:val="Line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F028D1">
      <w:pPr>
        <w:pStyle w:val="Bulle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AF6176">
      <w:pPr>
        <w:pStyle w:val="Bulle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2E9F0F05" w14:textId="62E5C4ED" w:rsidR="00980DF6" w:rsidRPr="000C216F" w:rsidRDefault="00980DF6" w:rsidP="00AF6176">
      <w:pPr>
        <w:pStyle w:val="Bullet"/>
        <w:rPr>
          <w:lang w:eastAsia="zh-CN"/>
        </w:rPr>
      </w:pPr>
      <w:r w:rsidRPr="00980DF6">
        <w:rPr>
          <w:bCs/>
          <w:iCs/>
          <w:lang w:eastAsia="zh-CN"/>
        </w:rPr>
        <w:t>Implemented a branch and bound algorithm based on the Hungarian method in combination with a simplex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2B9E86B5" w14:textId="7AE4826F" w:rsidR="0019427D" w:rsidRPr="00DE3A88" w:rsidRDefault="00170534" w:rsidP="00B31B8A">
      <w:pPr>
        <w:pStyle w:val="Heading2"/>
        <w:jc w:val="left"/>
      </w:pPr>
      <w:r>
        <w:t>Byte Dance</w:t>
      </w:r>
      <w:r w:rsidR="0019427D" w:rsidRPr="00DE3A88">
        <w:tab/>
      </w:r>
      <w:r>
        <w:rPr>
          <w:b w:val="0"/>
        </w:rPr>
        <w:t>Beijing</w:t>
      </w:r>
      <w:r w:rsidR="002B4BDF">
        <w:rPr>
          <w:b w:val="0"/>
        </w:rPr>
        <w:t>, China</w:t>
      </w:r>
    </w:p>
    <w:p w14:paraId="7BA293BC" w14:textId="50C48154" w:rsidR="0019427D" w:rsidRPr="00DE3A88" w:rsidRDefault="005F5062" w:rsidP="00B31B8A">
      <w:pPr>
        <w:pStyle w:val="Heading3"/>
        <w:jc w:val="left"/>
      </w:pPr>
      <w:r>
        <w:t>AI Engineer Intern</w:t>
      </w:r>
      <w:r w:rsidR="00502E34" w:rsidRPr="00502E34">
        <w:t xml:space="preserve"> </w:t>
      </w:r>
      <w:r w:rsidR="00502E34">
        <w:t xml:space="preserve">– </w:t>
      </w:r>
      <w:r>
        <w:t>AI Development Department</w:t>
      </w:r>
      <w:r w:rsidR="0019427D" w:rsidRPr="00DE3A88">
        <w:tab/>
      </w:r>
      <w:r>
        <w:rPr>
          <w:i w:val="0"/>
        </w:rPr>
        <w:t>May 2022</w:t>
      </w:r>
      <w:r w:rsidR="0019427D" w:rsidRPr="00BA5C5C">
        <w:rPr>
          <w:i w:val="0"/>
        </w:rPr>
        <w:t xml:space="preserve"> to </w:t>
      </w:r>
      <w:r>
        <w:rPr>
          <w:i w:val="0"/>
        </w:rPr>
        <w:t>June 2022</w:t>
      </w:r>
    </w:p>
    <w:p w14:paraId="660C0ECA" w14:textId="04EE043F" w:rsidR="00835A4D" w:rsidRDefault="00B6653E" w:rsidP="00B31B8A">
      <w:pPr>
        <w:pStyle w:val="Line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7100A198" w14:textId="324F0682" w:rsidR="00F61293" w:rsidRPr="00E50259" w:rsidRDefault="00F61293" w:rsidP="00F61293">
      <w:pPr>
        <w:pStyle w:val="Bulle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based on </w:t>
      </w:r>
      <w:r w:rsidR="0028635C">
        <w:rPr>
          <w:rFonts w:hint="eastAsia"/>
          <w:bCs/>
          <w:iCs/>
          <w:lang w:eastAsia="zh-CN"/>
        </w:rPr>
        <w:t>Lang</w:t>
      </w:r>
      <w:r w:rsidR="00301DF8">
        <w:rPr>
          <w:rFonts w:hint="eastAsia"/>
          <w:bCs/>
          <w:iCs/>
          <w:lang w:eastAsia="zh-CN"/>
        </w:rPr>
        <w:t>C</w:t>
      </w:r>
      <w:r w:rsidR="0028635C">
        <w:rPr>
          <w:rFonts w:hint="eastAsia"/>
          <w:bCs/>
          <w:iCs/>
          <w:lang w:eastAsia="zh-CN"/>
        </w:rPr>
        <w:t xml:space="preserve">hain, RAG and LLM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modality</w:t>
      </w:r>
    </w:p>
    <w:p w14:paraId="59C9BE44" w14:textId="7060B6B5" w:rsidR="0019427D" w:rsidRPr="00E50259" w:rsidRDefault="0065617A" w:rsidP="0065617A">
      <w:pPr>
        <w:pStyle w:val="Bullet"/>
      </w:pPr>
      <w:r>
        <w:rPr>
          <w:rFonts w:hint="eastAsia"/>
          <w:lang w:eastAsia="zh-CN"/>
        </w:rPr>
        <w:t>I</w:t>
      </w:r>
      <w:r w:rsidRPr="0065617A">
        <w:t>mplemented handwritten digits recognition with TensorFlow, the Sequential model in Keras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B31B8A">
      <w:pPr>
        <w:pStyle w:val="Bulle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>ssages on given websites with a Naive Bayes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58C5CAB8" w14:textId="4DC405B4" w:rsidR="0019427D" w:rsidRPr="00BA5C5C" w:rsidRDefault="0063393A" w:rsidP="00B31B8A">
      <w:pPr>
        <w:pStyle w:val="Heading2"/>
        <w:jc w:val="left"/>
        <w:rPr>
          <w:b w:val="0"/>
        </w:rPr>
      </w:pPr>
      <w:r>
        <w:t>ZZNode Technology</w:t>
      </w:r>
      <w:r w:rsidR="0019427D" w:rsidRPr="00E41446">
        <w:tab/>
      </w:r>
      <w:r w:rsidR="00153D87">
        <w:rPr>
          <w:b w:val="0"/>
        </w:rPr>
        <w:t>Shenzhen</w:t>
      </w:r>
      <w:r w:rsidR="0019427D" w:rsidRPr="00BA5C5C">
        <w:rPr>
          <w:b w:val="0"/>
        </w:rPr>
        <w:t xml:space="preserve">, </w:t>
      </w:r>
      <w:r w:rsidR="00153D87">
        <w:rPr>
          <w:b w:val="0"/>
        </w:rPr>
        <w:t>Guangdong</w:t>
      </w:r>
      <w:r w:rsidR="002B4BDF">
        <w:rPr>
          <w:b w:val="0"/>
        </w:rPr>
        <w:t>, China</w:t>
      </w:r>
    </w:p>
    <w:p w14:paraId="36FED487" w14:textId="15DF2A63" w:rsidR="0019427D" w:rsidRPr="00E50259" w:rsidRDefault="004B5600" w:rsidP="00B31B8A">
      <w:pPr>
        <w:pStyle w:val="Heading3"/>
        <w:jc w:val="left"/>
      </w:pPr>
      <w:r>
        <w:t>Database Engineer Intern</w:t>
      </w:r>
      <w:r w:rsidR="0019427D" w:rsidRPr="00B146D0">
        <w:rPr>
          <w:i w:val="0"/>
          <w:iCs/>
        </w:rPr>
        <w:tab/>
      </w:r>
      <w:r w:rsidR="0085661B">
        <w:rPr>
          <w:i w:val="0"/>
          <w:iCs/>
        </w:rPr>
        <w:t>Mar</w:t>
      </w:r>
      <w:r w:rsidR="00EA7589">
        <w:rPr>
          <w:i w:val="0"/>
          <w:iCs/>
        </w:rPr>
        <w:t>ch</w:t>
      </w:r>
      <w:r w:rsidR="0085661B">
        <w:rPr>
          <w:i w:val="0"/>
          <w:iCs/>
        </w:rPr>
        <w:t xml:space="preserve"> 2022 to May 2022</w:t>
      </w:r>
    </w:p>
    <w:p w14:paraId="3F9577E2" w14:textId="44F683D7" w:rsidR="00D255A6" w:rsidRPr="003A60E4" w:rsidRDefault="00732BBF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analysis</w:t>
      </w:r>
    </w:p>
    <w:p w14:paraId="6005EB6A" w14:textId="65CD0791" w:rsidR="00336A72" w:rsidRDefault="00336A72" w:rsidP="00336A72">
      <w:pPr>
        <w:pStyle w:val="Bullet"/>
        <w:rPr>
          <w:bCs/>
          <w:iCs/>
        </w:rPr>
      </w:pPr>
      <w:r w:rsidRPr="00336A72">
        <w:rPr>
          <w:bCs/>
          <w:iCs/>
        </w:rPr>
        <w:t>Built with SQL and Python (UI) a database of bridges in the US with over 760,000 entries and 200 attributes of technical and maintenance details</w:t>
      </w:r>
    </w:p>
    <w:p w14:paraId="5A1CB761" w14:textId="58CA7DB6" w:rsidR="00876ED1" w:rsidRPr="002252EF" w:rsidRDefault="00336A72" w:rsidP="002252EF">
      <w:pPr>
        <w:pStyle w:val="Bullet"/>
        <w:rPr>
          <w:bCs/>
          <w:iCs/>
        </w:rPr>
      </w:pPr>
      <w:r>
        <w:rPr>
          <w:bCs/>
          <w:iCs/>
        </w:rPr>
        <w:t>C</w:t>
      </w:r>
      <w:r w:rsidRPr="00336A72">
        <w:rPr>
          <w:bCs/>
          <w:iCs/>
        </w:rPr>
        <w:t>onducted with</w:t>
      </w:r>
      <w:r>
        <w:rPr>
          <w:bCs/>
          <w:iCs/>
        </w:rPr>
        <w:t xml:space="preserve"> </w:t>
      </w:r>
      <w:r w:rsidRPr="00336A72">
        <w:rPr>
          <w:bCs/>
          <w:iCs/>
        </w:rPr>
        <w:t>Graphviz (for visualization) exploratory data analysis via the classification and regression tree (CART) model, K-means clustering, and principal component analysis (PCA) to identify the durability and economic efficiency of bridges in question</w:t>
      </w:r>
    </w:p>
    <w:p w14:paraId="4B5233F8" w14:textId="3CC47CB1" w:rsidR="0051266E" w:rsidRDefault="0019427D" w:rsidP="00B31B8A">
      <w:pPr>
        <w:pStyle w:val="Heading1"/>
        <w:jc w:val="left"/>
      </w:pPr>
      <w:r w:rsidRPr="00DE3A88">
        <w:t>ADDITIONAL INFORMATION</w:t>
      </w:r>
    </w:p>
    <w:p w14:paraId="2BA07F8C" w14:textId="09C69D0F" w:rsidR="0051266E" w:rsidRDefault="0051266E" w:rsidP="00B31B8A">
      <w:pPr>
        <w:pStyle w:val="Line"/>
        <w:ind w:left="1440" w:hanging="1440"/>
        <w:jc w:val="left"/>
        <w:rPr>
          <w:lang w:eastAsia="zh-CN"/>
        </w:rPr>
      </w:pPr>
      <w:r>
        <w:rPr>
          <w:i/>
        </w:rPr>
        <w:t>Applications</w:t>
      </w:r>
      <w:r>
        <w:t xml:space="preserve">: </w:t>
      </w:r>
      <w:r>
        <w:tab/>
      </w:r>
      <w:r w:rsidR="00077421">
        <w:t>Python (</w:t>
      </w:r>
      <w:r w:rsidR="006D743B">
        <w:t xml:space="preserve">Pytorch, </w:t>
      </w:r>
      <w:r w:rsidR="00077421">
        <w:t>TensorFlow</w:t>
      </w:r>
      <w:r w:rsidR="00165BD6">
        <w:t>, Keras)</w:t>
      </w:r>
      <w:r w:rsidR="007A3D63">
        <w:t>,</w:t>
      </w:r>
      <w:r w:rsidR="00A03033">
        <w:t xml:space="preserve"> </w:t>
      </w:r>
      <w:r w:rsidR="007A3D63">
        <w:t xml:space="preserve">Esri </w:t>
      </w:r>
      <w:r w:rsidR="00CF6AD7" w:rsidRPr="00CF6AD7">
        <w:t xml:space="preserve">ArcGIS </w:t>
      </w:r>
      <w:r w:rsidR="007A3D63">
        <w:t>(</w:t>
      </w:r>
      <w:r w:rsidR="00CF6AD7" w:rsidRPr="00CF6AD7">
        <w:t>Pro</w:t>
      </w:r>
      <w:r w:rsidR="007A3D63">
        <w:t xml:space="preserve">, </w:t>
      </w:r>
      <w:r w:rsidR="00F832EE">
        <w:t>Script Tool</w:t>
      </w:r>
      <w:r w:rsidR="007A3D63">
        <w:t>),</w:t>
      </w:r>
      <w:r w:rsidR="00EA7589">
        <w:t xml:space="preserve"> </w:t>
      </w:r>
      <w:r w:rsidR="00165C36">
        <w:rPr>
          <w:rFonts w:hint="eastAsia"/>
          <w:lang w:eastAsia="zh-CN"/>
        </w:rPr>
        <w:t>Langchain, Chatdev</w:t>
      </w:r>
    </w:p>
    <w:p w14:paraId="530BCEB0" w14:textId="649ECEFF" w:rsidR="00EA7589" w:rsidRDefault="00EA7589" w:rsidP="000A4E2D">
      <w:pPr>
        <w:pStyle w:val="Line"/>
        <w:ind w:left="1440" w:hanging="1440"/>
        <w:jc w:val="left"/>
        <w:rPr>
          <w:lang w:eastAsia="zh-CN"/>
        </w:rPr>
      </w:pPr>
      <w:r w:rsidRPr="00EA7589">
        <w:rPr>
          <w:rFonts w:hint="eastAsia"/>
          <w:i/>
        </w:rPr>
        <w:t>S</w:t>
      </w:r>
      <w:r w:rsidRPr="00EA7589">
        <w:rPr>
          <w:i/>
        </w:rPr>
        <w:t xml:space="preserve">kills: </w:t>
      </w:r>
      <w:r w:rsidR="007A3D63">
        <w:rPr>
          <w:i/>
        </w:rPr>
        <w:t xml:space="preserve">              </w:t>
      </w:r>
      <w:r>
        <w:t xml:space="preserve"> </w:t>
      </w:r>
      <w:r w:rsidR="00B44A66">
        <w:rPr>
          <w:rFonts w:hint="eastAsia"/>
          <w:lang w:eastAsia="zh-CN"/>
        </w:rPr>
        <w:t xml:space="preserve">AIGC, </w:t>
      </w:r>
      <w:r w:rsidR="00D63D9D">
        <w:t xml:space="preserve">Natural Language Processing, </w:t>
      </w:r>
      <w:r w:rsidR="00B44A66">
        <w:rPr>
          <w:rFonts w:hint="eastAsia"/>
          <w:lang w:eastAsia="zh-CN"/>
        </w:rPr>
        <w:t xml:space="preserve">Large Language Model, </w:t>
      </w:r>
      <w:r w:rsidR="00D63D9D">
        <w:t xml:space="preserve">Deep Learning, </w:t>
      </w:r>
      <w:r w:rsidR="00B44A66">
        <w:rPr>
          <w:rFonts w:hint="eastAsia"/>
          <w:lang w:eastAsia="zh-CN"/>
        </w:rPr>
        <w:t>Multi-Modality</w:t>
      </w:r>
    </w:p>
    <w:p w14:paraId="7295D1DF" w14:textId="3D59C2FB" w:rsidR="00C40EA5" w:rsidRPr="00EA7589" w:rsidRDefault="00C40EA5" w:rsidP="002E22CE">
      <w:pPr>
        <w:pStyle w:val="Line"/>
        <w:ind w:left="0" w:firstLine="0"/>
        <w:jc w:val="left"/>
      </w:pPr>
      <w:r w:rsidRPr="00B976E2">
        <w:rPr>
          <w:i/>
          <w:iCs/>
        </w:rPr>
        <w:t xml:space="preserve">Languages: </w:t>
      </w:r>
      <w:r w:rsidR="000A4E2D" w:rsidRPr="00B976E2">
        <w:rPr>
          <w:i/>
          <w:iCs/>
        </w:rPr>
        <w:tab/>
      </w:r>
      <w:r w:rsidR="000A4E2D">
        <w:tab/>
      </w:r>
      <w:r w:rsidR="000A4E2D">
        <w:tab/>
      </w:r>
      <w:r>
        <w:t>English</w:t>
      </w:r>
      <w:r w:rsidR="006F17BC">
        <w:t>, Chinese, Spanish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3A6D9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6A64"/>
    <w:rsid w:val="001911EE"/>
    <w:rsid w:val="0019427D"/>
    <w:rsid w:val="001959F3"/>
    <w:rsid w:val="001A053F"/>
    <w:rsid w:val="001C3B56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70164"/>
    <w:rsid w:val="00276A4C"/>
    <w:rsid w:val="0028635C"/>
    <w:rsid w:val="00295B78"/>
    <w:rsid w:val="002A3383"/>
    <w:rsid w:val="002B4BDF"/>
    <w:rsid w:val="002C450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50CB8"/>
    <w:rsid w:val="0038382B"/>
    <w:rsid w:val="003839A5"/>
    <w:rsid w:val="00396B9F"/>
    <w:rsid w:val="00396D30"/>
    <w:rsid w:val="003A60E4"/>
    <w:rsid w:val="003A65C0"/>
    <w:rsid w:val="003A6D94"/>
    <w:rsid w:val="003B07DC"/>
    <w:rsid w:val="003C3C66"/>
    <w:rsid w:val="003D58AA"/>
    <w:rsid w:val="003F4B86"/>
    <w:rsid w:val="00404E97"/>
    <w:rsid w:val="00421DC0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D12BD"/>
    <w:rsid w:val="004D353C"/>
    <w:rsid w:val="004E2411"/>
    <w:rsid w:val="004E3265"/>
    <w:rsid w:val="004F0740"/>
    <w:rsid w:val="004F36ED"/>
    <w:rsid w:val="00502E34"/>
    <w:rsid w:val="00507422"/>
    <w:rsid w:val="00510AC4"/>
    <w:rsid w:val="0051266E"/>
    <w:rsid w:val="00514EFA"/>
    <w:rsid w:val="00532933"/>
    <w:rsid w:val="005351EE"/>
    <w:rsid w:val="00556A0A"/>
    <w:rsid w:val="005A1035"/>
    <w:rsid w:val="005E4E49"/>
    <w:rsid w:val="005F1EF6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D743B"/>
    <w:rsid w:val="006F17BC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90379"/>
    <w:rsid w:val="00897100"/>
    <w:rsid w:val="008A60FE"/>
    <w:rsid w:val="008C7AC2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976E2"/>
    <w:rsid w:val="00BA5C5C"/>
    <w:rsid w:val="00BA685C"/>
    <w:rsid w:val="00BB41D8"/>
    <w:rsid w:val="00C065E5"/>
    <w:rsid w:val="00C217BD"/>
    <w:rsid w:val="00C40EA5"/>
    <w:rsid w:val="00C97589"/>
    <w:rsid w:val="00CB2C25"/>
    <w:rsid w:val="00CB3DC8"/>
    <w:rsid w:val="00CD1A1A"/>
    <w:rsid w:val="00CD5FF6"/>
    <w:rsid w:val="00CE3732"/>
    <w:rsid w:val="00CE5C74"/>
    <w:rsid w:val="00CF6AD7"/>
    <w:rsid w:val="00D14878"/>
    <w:rsid w:val="00D255A6"/>
    <w:rsid w:val="00D61727"/>
    <w:rsid w:val="00D63D9D"/>
    <w:rsid w:val="00D67808"/>
    <w:rsid w:val="00D84DB6"/>
    <w:rsid w:val="00DD6B11"/>
    <w:rsid w:val="00DE0ACB"/>
    <w:rsid w:val="00DE0D77"/>
    <w:rsid w:val="00DE3A88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6C58"/>
    <w:rsid w:val="00F028D1"/>
    <w:rsid w:val="00F121B8"/>
    <w:rsid w:val="00F13577"/>
    <w:rsid w:val="00F2071B"/>
    <w:rsid w:val="00F25AE2"/>
    <w:rsid w:val="00F61293"/>
    <w:rsid w:val="00F719A6"/>
    <w:rsid w:val="00F82F4E"/>
    <w:rsid w:val="00F832EE"/>
    <w:rsid w:val="00F858F8"/>
    <w:rsid w:val="00F85C89"/>
    <w:rsid w:val="00FC1E30"/>
    <w:rsid w:val="00FC4F51"/>
    <w:rsid w:val="00FC6B6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9710B8"/>
  </w:style>
  <w:style w:type="paragraph" w:styleId="Heading1">
    <w:name w:val="heading 1"/>
    <w:basedOn w:val="Normal"/>
    <w:next w:val="Normal"/>
    <w:link w:val="Heading1Char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locked/>
    <w:rsid w:val="00510AC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locked/>
    <w:rsid w:val="009B58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B58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9B58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58E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41446"/>
    <w:rPr>
      <w:rFonts w:ascii="Times New Roman" w:hAnsi="Times New Roman" w:cs="Times New Roman"/>
      <w:b/>
    </w:rPr>
  </w:style>
  <w:style w:type="character" w:customStyle="1" w:styleId="Heading2Char">
    <w:name w:val="Heading 2 Char"/>
    <w:basedOn w:val="DefaultParagraphFont"/>
    <w:link w:val="Heading2"/>
    <w:uiPriority w:val="9"/>
    <w:rsid w:val="00E41446"/>
    <w:rPr>
      <w:rFonts w:ascii="Times New Roman" w:hAnsi="Times New Roman" w:cs="Times New Roman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ListParagraph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Normal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50259"/>
  </w:style>
  <w:style w:type="character" w:customStyle="1" w:styleId="BulletChar">
    <w:name w:val="Bullet Char"/>
    <w:basedOn w:val="ListParagraphChar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Normal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DefaultParagraphFont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Normal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DefaultParagraphFont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DefaultParagraphFont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Hyperlink">
    <w:name w:val="Hyperlink"/>
    <w:basedOn w:val="DefaultParagraphFont"/>
    <w:uiPriority w:val="99"/>
    <w:unhideWhenUsed/>
    <w:locked/>
    <w:rsid w:val="00FC1E3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SimSun" w:hAnsi="SimSun" w:cs="SimSu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wenliu50377.github.io/" TargetMode="External"/><Relationship Id="rId5" Type="http://schemas.openxmlformats.org/officeDocument/2006/relationships/hyperlink" Target="https://www.linkedin.com/in/owen-liu-95603628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1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office</cp:lastModifiedBy>
  <cp:revision>159</cp:revision>
  <cp:lastPrinted>2019-08-01T22:47:00Z</cp:lastPrinted>
  <dcterms:created xsi:type="dcterms:W3CDTF">2022-12-12T19:32:00Z</dcterms:created>
  <dcterms:modified xsi:type="dcterms:W3CDTF">2024-05-3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